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6004F" w14:textId="5DB420C8" w:rsidR="00EC0D6A" w:rsidRDefault="0000157E">
      <w:r>
        <w:t>Part 1:</w:t>
      </w:r>
    </w:p>
    <w:p w14:paraId="625A8A52" w14:textId="56DD508F" w:rsidR="0000157E" w:rsidRDefault="0000157E">
      <w:r>
        <w:t>1-</w:t>
      </w:r>
    </w:p>
    <w:p w14:paraId="036868BA" w14:textId="7CD51FDD" w:rsidR="0000157E" w:rsidRDefault="0000157E">
      <w:r>
        <w:rPr>
          <w:noProof/>
        </w:rPr>
        <w:drawing>
          <wp:inline distT="0" distB="0" distL="0" distR="0" wp14:anchorId="38A52B40" wp14:editId="216A0F2E">
            <wp:extent cx="5943600" cy="1072967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4"/>
                    <a:srcRect b="67907"/>
                    <a:stretch/>
                  </pic:blipFill>
                  <pic:spPr bwMode="auto">
                    <a:xfrm>
                      <a:off x="0" y="0"/>
                      <a:ext cx="5943600" cy="10729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345E6B" w14:textId="41B7C682" w:rsidR="0000157E" w:rsidRDefault="0000157E">
      <w:r>
        <w:t>2-</w:t>
      </w:r>
    </w:p>
    <w:p w14:paraId="42475307" w14:textId="757FFBC2" w:rsidR="0000157E" w:rsidRDefault="0000157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B8636C" wp14:editId="1A84D8DB">
                <wp:simplePos x="0" y="0"/>
                <wp:positionH relativeFrom="column">
                  <wp:posOffset>887972</wp:posOffset>
                </wp:positionH>
                <wp:positionV relativeFrom="paragraph">
                  <wp:posOffset>1100202</wp:posOffset>
                </wp:positionV>
                <wp:extent cx="2806627" cy="206136"/>
                <wp:effectExtent l="0" t="0" r="13335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6627" cy="206136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B73FAA" id="Rectangle 3" o:spid="_x0000_s1026" style="position:absolute;margin-left:69.9pt;margin-top:86.65pt;width:221pt;height:16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DFBB55B" wp14:editId="79F90A87">
            <wp:extent cx="5943600" cy="3343275"/>
            <wp:effectExtent l="0" t="0" r="0" b="9525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7F0BF" w14:textId="77777777" w:rsidR="007A57DE" w:rsidRDefault="007A57DE"/>
    <w:p w14:paraId="05DCE8F8" w14:textId="77777777" w:rsidR="007A57DE" w:rsidRDefault="007A57DE"/>
    <w:p w14:paraId="2C91862B" w14:textId="77777777" w:rsidR="007A57DE" w:rsidRDefault="007A57DE"/>
    <w:p w14:paraId="369E139A" w14:textId="77777777" w:rsidR="007A57DE" w:rsidRDefault="007A57DE"/>
    <w:p w14:paraId="0BF4FDF3" w14:textId="77777777" w:rsidR="007A57DE" w:rsidRDefault="007A57DE"/>
    <w:p w14:paraId="4CEB7AD8" w14:textId="77777777" w:rsidR="007A57DE" w:rsidRDefault="007A57DE"/>
    <w:p w14:paraId="744F2FEE" w14:textId="77777777" w:rsidR="007A57DE" w:rsidRDefault="007A57DE"/>
    <w:p w14:paraId="0BAD39F7" w14:textId="77777777" w:rsidR="007A57DE" w:rsidRDefault="007A57DE"/>
    <w:p w14:paraId="75927A53" w14:textId="77777777" w:rsidR="007A57DE" w:rsidRDefault="007A57DE"/>
    <w:p w14:paraId="49EA3624" w14:textId="0F95816A" w:rsidR="0000157E" w:rsidRDefault="0000157E">
      <w:r>
        <w:lastRenderedPageBreak/>
        <w:t>3-</w:t>
      </w:r>
    </w:p>
    <w:p w14:paraId="1C4BB122" w14:textId="0421BACD" w:rsidR="0000157E" w:rsidRDefault="007A57DE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C90E64" wp14:editId="0EDE6051">
                <wp:simplePos x="0" y="0"/>
                <wp:positionH relativeFrom="column">
                  <wp:posOffset>882687</wp:posOffset>
                </wp:positionH>
                <wp:positionV relativeFrom="paragraph">
                  <wp:posOffset>1648761</wp:posOffset>
                </wp:positionV>
                <wp:extent cx="2621632" cy="95140"/>
                <wp:effectExtent l="0" t="0" r="26670" b="1968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1632" cy="9514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CBC670" id="Rectangle 5" o:spid="_x0000_s1026" style="position:absolute;margin-left:69.5pt;margin-top:129.8pt;width:206.45pt;height:7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C051BA9" wp14:editId="1826FD75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806DE" w14:textId="617D5179" w:rsidR="007A57DE" w:rsidRDefault="007A57DE">
      <w:r>
        <w:t>4-</w:t>
      </w:r>
    </w:p>
    <w:p w14:paraId="1FAB8400" w14:textId="36394B04" w:rsidR="007A57DE" w:rsidRDefault="007A57DE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A461E3" wp14:editId="385A1BD1">
                <wp:simplePos x="0" y="0"/>
                <wp:positionH relativeFrom="column">
                  <wp:posOffset>882687</wp:posOffset>
                </wp:positionH>
                <wp:positionV relativeFrom="paragraph">
                  <wp:posOffset>1642730</wp:posOffset>
                </wp:positionV>
                <wp:extent cx="2589919" cy="121568"/>
                <wp:effectExtent l="0" t="0" r="20320" b="1206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9919" cy="12156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4D8EEE" id="Rectangle 7" o:spid="_x0000_s1026" style="position:absolute;margin-left:69.5pt;margin-top:129.35pt;width:203.95pt;height:9.5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CF90337" wp14:editId="06CAC50F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F960B" w14:textId="3E2C09AD" w:rsidR="000F1EE0" w:rsidRDefault="000F1EE0"/>
    <w:p w14:paraId="3A7BF7FB" w14:textId="40E5329F" w:rsidR="000F1EE0" w:rsidRDefault="000F1EE0"/>
    <w:p w14:paraId="33D3E0D1" w14:textId="5B594A8C" w:rsidR="000F1EE0" w:rsidRDefault="000F1EE0">
      <w:r>
        <w:lastRenderedPageBreak/>
        <w:t>5-</w:t>
      </w:r>
    </w:p>
    <w:p w14:paraId="0B8DC3D0" w14:textId="414691DA" w:rsidR="000F1EE0" w:rsidRDefault="000F1EE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71C611" wp14:editId="159647A0">
                <wp:simplePos x="0" y="0"/>
                <wp:positionH relativeFrom="column">
                  <wp:posOffset>887972</wp:posOffset>
                </wp:positionH>
                <wp:positionV relativeFrom="paragraph">
                  <wp:posOffset>1384484</wp:posOffset>
                </wp:positionV>
                <wp:extent cx="2764192" cy="95139"/>
                <wp:effectExtent l="0" t="0" r="17145" b="1968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4192" cy="9513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A54057" id="Rectangle 10" o:spid="_x0000_s1026" style="position:absolute;margin-left:69.9pt;margin-top:109pt;width:217.65pt;height:7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5CC954E" wp14:editId="6E9C1F40">
                <wp:simplePos x="0" y="0"/>
                <wp:positionH relativeFrom="column">
                  <wp:posOffset>856259</wp:posOffset>
                </wp:positionH>
                <wp:positionV relativeFrom="paragraph">
                  <wp:posOffset>1749186</wp:posOffset>
                </wp:positionV>
                <wp:extent cx="2796055" cy="84569"/>
                <wp:effectExtent l="0" t="0" r="23495" b="107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6055" cy="8456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E58227" id="Rectangle 9" o:spid="_x0000_s1026" style="position:absolute;margin-left:67.4pt;margin-top:137.75pt;width:220.15pt;height:6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15BF65F" wp14:editId="1C4A02B5">
            <wp:extent cx="5943600" cy="3343275"/>
            <wp:effectExtent l="0" t="0" r="0" b="9525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63D89" w14:textId="40C389D9" w:rsidR="000F1EE0" w:rsidRDefault="000F1EE0">
      <w:r>
        <w:t>6-</w:t>
      </w:r>
    </w:p>
    <w:p w14:paraId="288C124A" w14:textId="7C4756D4" w:rsidR="000F1EE0" w:rsidRDefault="00544C0F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7DB0384" wp14:editId="1A9F8810">
                <wp:simplePos x="0" y="0"/>
                <wp:positionH relativeFrom="column">
                  <wp:posOffset>889279</wp:posOffset>
                </wp:positionH>
                <wp:positionV relativeFrom="paragraph">
                  <wp:posOffset>547838</wp:posOffset>
                </wp:positionV>
                <wp:extent cx="1587640" cy="89835"/>
                <wp:effectExtent l="0" t="0" r="12700" b="2476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640" cy="8983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915280" id="Rectangle 22" o:spid="_x0000_s1026" style="position:absolute;margin-left:70pt;margin-top:43.15pt;width:125pt;height:7.0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2597871" wp14:editId="0771DC1E">
            <wp:extent cx="5943600" cy="854110"/>
            <wp:effectExtent l="0" t="0" r="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74703"/>
                    <a:stretch/>
                  </pic:blipFill>
                  <pic:spPr bwMode="auto">
                    <a:xfrm>
                      <a:off x="0" y="0"/>
                      <a:ext cx="5943600" cy="854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62E5C7" w14:textId="7115DFAD" w:rsidR="00D10427" w:rsidRDefault="00D10427"/>
    <w:p w14:paraId="6F32EEA0" w14:textId="29AEA88E" w:rsidR="00D10427" w:rsidRDefault="00544C0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C8525E8" wp14:editId="3A0EF347">
                <wp:simplePos x="0" y="0"/>
                <wp:positionH relativeFrom="column">
                  <wp:posOffset>859134</wp:posOffset>
                </wp:positionH>
                <wp:positionV relativeFrom="paragraph">
                  <wp:posOffset>2502040</wp:posOffset>
                </wp:positionV>
                <wp:extent cx="2170444" cy="75362"/>
                <wp:effectExtent l="0" t="0" r="20320" b="2032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0444" cy="7536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3D8DAE" id="Rectangle 21" o:spid="_x0000_s1026" style="position:absolute;margin-left:67.65pt;margin-top:197pt;width:170.9pt;height:5.9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9A26CB8" wp14:editId="6C1D3A30">
            <wp:extent cx="5943600" cy="3343275"/>
            <wp:effectExtent l="0" t="0" r="0" b="9525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5C43B" w14:textId="709D0E7A" w:rsidR="00D10427" w:rsidRDefault="00390789">
      <w:r>
        <w:t>7-</w:t>
      </w:r>
    </w:p>
    <w:p w14:paraId="5441432C" w14:textId="314F59B0" w:rsidR="00390789" w:rsidRDefault="00390789">
      <w:r>
        <w:rPr>
          <w:noProof/>
        </w:rPr>
        <w:drawing>
          <wp:inline distT="0" distB="0" distL="0" distR="0" wp14:anchorId="470CBA39" wp14:editId="3B5407FE">
            <wp:extent cx="5943600" cy="1266093"/>
            <wp:effectExtent l="0" t="0" r="0" b="0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 rotWithShape="1">
                    <a:blip r:embed="rId11"/>
                    <a:srcRect b="62130"/>
                    <a:stretch/>
                  </pic:blipFill>
                  <pic:spPr bwMode="auto">
                    <a:xfrm>
                      <a:off x="0" y="0"/>
                      <a:ext cx="5943600" cy="1266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307C92" w14:textId="2274EA10" w:rsidR="001131B0" w:rsidRDefault="001131B0">
      <w:r>
        <w:t xml:space="preserve">Switch to root and vim /etc/bashrc to perform the umask value change </w:t>
      </w:r>
    </w:p>
    <w:p w14:paraId="452761AE" w14:textId="1F5FF432" w:rsidR="00926DB0" w:rsidRDefault="00926DB0">
      <w:r>
        <w:rPr>
          <w:noProof/>
        </w:rPr>
        <w:drawing>
          <wp:inline distT="0" distB="0" distL="0" distR="0" wp14:anchorId="3F27E66D" wp14:editId="20C6C635">
            <wp:extent cx="5943600" cy="743578"/>
            <wp:effectExtent l="0" t="0" r="0" b="0"/>
            <wp:docPr id="26" name="Picture 2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computer&#10;&#10;Description automatically generated with medium confidence"/>
                    <pic:cNvPicPr/>
                  </pic:nvPicPr>
                  <pic:blipFill rotWithShape="1">
                    <a:blip r:embed="rId12"/>
                    <a:srcRect b="77759"/>
                    <a:stretch/>
                  </pic:blipFill>
                  <pic:spPr bwMode="auto">
                    <a:xfrm>
                      <a:off x="0" y="0"/>
                      <a:ext cx="5943600" cy="7435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977159" w14:textId="45131ECB" w:rsidR="00926DB0" w:rsidRDefault="001131B0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306EA9" wp14:editId="02D5DA30">
                <wp:simplePos x="0" y="0"/>
                <wp:positionH relativeFrom="column">
                  <wp:posOffset>1635787</wp:posOffset>
                </wp:positionH>
                <wp:positionV relativeFrom="paragraph">
                  <wp:posOffset>1764322</wp:posOffset>
                </wp:positionV>
                <wp:extent cx="1006928" cy="79550"/>
                <wp:effectExtent l="0" t="57150" r="22225" b="3492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06928" cy="7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98902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8" o:spid="_x0000_s1026" type="#_x0000_t32" style="position:absolute;margin-left:128.8pt;margin-top:138.9pt;width:79.3pt;height:6.25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9FE672E" wp14:editId="099128BE">
                <wp:simplePos x="0" y="0"/>
                <wp:positionH relativeFrom="column">
                  <wp:posOffset>2642716</wp:posOffset>
                </wp:positionH>
                <wp:positionV relativeFrom="paragraph">
                  <wp:posOffset>1788607</wp:posOffset>
                </wp:positionV>
                <wp:extent cx="2120203" cy="241160"/>
                <wp:effectExtent l="0" t="0" r="13970" b="2603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0203" cy="2411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722D09" w14:textId="679EE013" w:rsidR="001131B0" w:rsidRDefault="001131B0" w:rsidP="001131B0">
                            <w:pPr>
                              <w:jc w:val="center"/>
                            </w:pPr>
                            <w:r>
                              <w:t>Umask value to be modifi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FE672E" id="Rectangle 29" o:spid="_x0000_s1026" style="position:absolute;margin-left:208.1pt;margin-top:140.85pt;width:166.95pt;height:1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" fillcolor="#ed7d31 [3205]" strokecolor="#823b0b [1605]" strokeweight="1pt">
                <v:textbox>
                  <w:txbxContent>
                    <w:p w14:paraId="52722D09" w14:textId="679EE013" w:rsidR="001131B0" w:rsidRDefault="001131B0" w:rsidP="001131B0">
                      <w:pPr>
                        <w:jc w:val="center"/>
                      </w:pPr>
                      <w:proofErr w:type="spellStart"/>
                      <w:r>
                        <w:t>Umask</w:t>
                      </w:r>
                      <w:proofErr w:type="spellEnd"/>
                      <w:r>
                        <w:t xml:space="preserve"> value to be </w:t>
                      </w:r>
                      <w:proofErr w:type="gramStart"/>
                      <w:r>
                        <w:t>modified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 w:rsidR="00926DB0">
        <w:rPr>
          <w:noProof/>
        </w:rPr>
        <w:drawing>
          <wp:inline distT="0" distB="0" distL="0" distR="0" wp14:anchorId="32F922D7" wp14:editId="103D047E">
            <wp:extent cx="5943600" cy="3343275"/>
            <wp:effectExtent l="0" t="0" r="0" b="9525"/>
            <wp:docPr id="24" name="Picture 2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7F65F" w14:textId="06C79297" w:rsidR="001131B0" w:rsidRDefault="001131B0">
      <w:pPr>
        <w:rPr>
          <w:noProof/>
        </w:rPr>
      </w:pPr>
      <w:r>
        <w:rPr>
          <w:noProof/>
        </w:rPr>
        <w:t>Modifying umask value from 002 to 066 (masking read/write permission for group and other)</w:t>
      </w:r>
    </w:p>
    <w:p w14:paraId="6E27C6CE" w14:textId="7F63D034" w:rsidR="00926DB0" w:rsidRDefault="001131B0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3375014" wp14:editId="1FD3C2B3">
                <wp:simplePos x="0" y="0"/>
                <wp:positionH relativeFrom="column">
                  <wp:posOffset>2361363</wp:posOffset>
                </wp:positionH>
                <wp:positionV relativeFrom="paragraph">
                  <wp:posOffset>1753012</wp:posOffset>
                </wp:positionV>
                <wp:extent cx="1838848" cy="263769"/>
                <wp:effectExtent l="0" t="0" r="28575" b="2222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848" cy="26376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D8716A" w14:textId="1B6316C8" w:rsidR="001131B0" w:rsidRDefault="0049754B" w:rsidP="001131B0">
                            <w:pPr>
                              <w:jc w:val="center"/>
                            </w:pPr>
                            <w:r>
                              <w:t>Change in Umask valu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375014" id="Rectangle 31" o:spid="_x0000_s1027" style="position:absolute;margin-left:185.95pt;margin-top:138.05pt;width:144.8pt;height:20.7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" fillcolor="#f3a875 [2165]" strokecolor="#ed7d31 [3205]" strokeweight=".5pt">
                <v:fill color2="#f09558 [2613]" rotate="t" colors="0 #f7bda4;.5 #f5b195;1 #f8a581" focus="100%" type="gradient">
                  <o:fill v:ext="view" type="gradientUnscaled"/>
                </v:fill>
                <v:textbox>
                  <w:txbxContent>
                    <w:p w14:paraId="79D8716A" w14:textId="1B6316C8" w:rsidR="001131B0" w:rsidRDefault="0049754B" w:rsidP="001131B0">
                      <w:pPr>
                        <w:jc w:val="center"/>
                      </w:pPr>
                      <w:r>
                        <w:t xml:space="preserve">Change in </w:t>
                      </w:r>
                      <w:proofErr w:type="spellStart"/>
                      <w:r>
                        <w:t>Umask</w:t>
                      </w:r>
                      <w:proofErr w:type="spellEnd"/>
                      <w:r>
                        <w:t xml:space="preserve"> value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BF85FA3" wp14:editId="0704FCCB">
                <wp:simplePos x="0" y="0"/>
                <wp:positionH relativeFrom="column">
                  <wp:posOffset>1637881</wp:posOffset>
                </wp:positionH>
                <wp:positionV relativeFrom="paragraph">
                  <wp:posOffset>1788181</wp:posOffset>
                </wp:positionV>
                <wp:extent cx="638071" cy="55266"/>
                <wp:effectExtent l="0" t="57150" r="29210" b="4000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8071" cy="552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873A09" id="Straight Arrow Connector 30" o:spid="_x0000_s1026" type="#_x0000_t32" style="position:absolute;margin-left:128.95pt;margin-top:140.8pt;width:50.25pt;height:4.35pt;flip:x 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926DB0">
        <w:rPr>
          <w:noProof/>
        </w:rPr>
        <w:drawing>
          <wp:inline distT="0" distB="0" distL="0" distR="0" wp14:anchorId="77B9D9CD" wp14:editId="51CEA587">
            <wp:extent cx="5943600" cy="3343275"/>
            <wp:effectExtent l="0" t="0" r="0" b="9525"/>
            <wp:docPr id="25" name="Picture 2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C3F54" w14:textId="2CEF8895" w:rsidR="001131B0" w:rsidRDefault="001131B0">
      <w:pPr>
        <w:rPr>
          <w:noProof/>
        </w:rPr>
      </w:pPr>
      <w:r>
        <w:rPr>
          <w:noProof/>
        </w:rPr>
        <w:t>The following screenshot show that umask is persistent and group and other users do not have read/write permission on the file testmask1</w:t>
      </w:r>
    </w:p>
    <w:p w14:paraId="564303CD" w14:textId="200CBD7A" w:rsidR="001131B0" w:rsidRDefault="001131B0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0955962" wp14:editId="2A424623">
            <wp:extent cx="5943600" cy="1477108"/>
            <wp:effectExtent l="0" t="0" r="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55819"/>
                    <a:stretch/>
                  </pic:blipFill>
                  <pic:spPr bwMode="auto">
                    <a:xfrm>
                      <a:off x="0" y="0"/>
                      <a:ext cx="5943600" cy="14771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CDA626" w14:textId="3C90B99A" w:rsidR="00CB7452" w:rsidRDefault="00CB7452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72D1D3E" wp14:editId="7E753B85">
                <wp:simplePos x="0" y="0"/>
                <wp:positionH relativeFrom="column">
                  <wp:posOffset>3411415</wp:posOffset>
                </wp:positionH>
                <wp:positionV relativeFrom="paragraph">
                  <wp:posOffset>574633</wp:posOffset>
                </wp:positionV>
                <wp:extent cx="2466480" cy="477297"/>
                <wp:effectExtent l="0" t="0" r="10160" b="1841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480" cy="477297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581296" w14:textId="59DD63A8" w:rsidR="00CB7452" w:rsidRDefault="00CB7452" w:rsidP="00CB7452">
                            <w:pPr>
                              <w:jc w:val="center"/>
                            </w:pPr>
                            <w:r>
                              <w:t>Changes apply only to non-privileged us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2D1D3E" id="Rectangle 36" o:spid="_x0000_s1028" style="position:absolute;margin-left:268.6pt;margin-top:45.25pt;width:194.2pt;height:37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" fillcolor="#f3a875 [2165]" strokecolor="#ed7d31 [3205]" strokeweight=".5pt">
                <v:fill color2="#f09558 [2613]" rotate="t" colors="0 #f7bda4;.5 #f5b195;1 #f8a581" focus="100%" type="gradient">
                  <o:fill v:ext="view" type="gradientUnscaled"/>
                </v:fill>
                <v:textbox>
                  <w:txbxContent>
                    <w:p w14:paraId="11581296" w14:textId="59DD63A8" w:rsidR="00CB7452" w:rsidRDefault="00CB7452" w:rsidP="00CB7452">
                      <w:pPr>
                        <w:jc w:val="center"/>
                      </w:pPr>
                      <w:r>
                        <w:t xml:space="preserve">Changes apply only to non-privileged </w:t>
                      </w:r>
                      <w:proofErr w:type="gramStart"/>
                      <w:r>
                        <w:t>users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361319F" wp14:editId="1D45164D">
                <wp:simplePos x="0" y="0"/>
                <wp:positionH relativeFrom="column">
                  <wp:posOffset>3562141</wp:posOffset>
                </wp:positionH>
                <wp:positionV relativeFrom="paragraph">
                  <wp:posOffset>1077051</wp:posOffset>
                </wp:positionV>
                <wp:extent cx="256233" cy="311499"/>
                <wp:effectExtent l="38100" t="0" r="29845" b="5080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6233" cy="3114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0FF18C" id="Straight Arrow Connector 35" o:spid="_x0000_s1026" type="#_x0000_t32" style="position:absolute;margin-left:280.5pt;margin-top:84.8pt;width:20.2pt;height:24.55pt;flip:x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88C89E5" wp14:editId="7BDCCDBF">
                <wp:simplePos x="0" y="0"/>
                <wp:positionH relativeFrom="column">
                  <wp:posOffset>884255</wp:posOffset>
                </wp:positionH>
                <wp:positionV relativeFrom="paragraph">
                  <wp:posOffset>1388550</wp:posOffset>
                </wp:positionV>
                <wp:extent cx="4994031" cy="462224"/>
                <wp:effectExtent l="0" t="0" r="16510" b="1460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4031" cy="462224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97BA1E" id="Rectangle 34" o:spid="_x0000_s1026" style="position:absolute;margin-left:69.65pt;margin-top:109.35pt;width:393.25pt;height:36.4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9BC1854" wp14:editId="067146F7">
            <wp:extent cx="5943600" cy="3343275"/>
            <wp:effectExtent l="0" t="0" r="0" b="9525"/>
            <wp:docPr id="33" name="Picture 3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83A98" w14:textId="42078280" w:rsidR="00CB7452" w:rsidRDefault="00BE5CAE">
      <w:pPr>
        <w:rPr>
          <w:noProof/>
        </w:rPr>
      </w:pPr>
      <w:r>
        <w:rPr>
          <w:noProof/>
        </w:rPr>
        <w:t>8-</w:t>
      </w:r>
    </w:p>
    <w:p w14:paraId="35262D96" w14:textId="6EFDFDF9" w:rsidR="00BE5CAE" w:rsidRDefault="005270E2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10529A0" wp14:editId="2A099B9B">
                <wp:simplePos x="0" y="0"/>
                <wp:positionH relativeFrom="column">
                  <wp:posOffset>884255</wp:posOffset>
                </wp:positionH>
                <wp:positionV relativeFrom="paragraph">
                  <wp:posOffset>2552281</wp:posOffset>
                </wp:positionV>
                <wp:extent cx="803868" cy="85411"/>
                <wp:effectExtent l="0" t="0" r="15875" b="1016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3868" cy="8541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010F2C" id="Rectangle 43" o:spid="_x0000_s1026" style="position:absolute;margin-left:69.65pt;margin-top:200.95pt;width:63.3pt;height:6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8DA23F9" wp14:editId="41BDF2D6">
                <wp:simplePos x="0" y="0"/>
                <wp:positionH relativeFrom="column">
                  <wp:posOffset>884255</wp:posOffset>
                </wp:positionH>
                <wp:positionV relativeFrom="paragraph">
                  <wp:posOffset>663191</wp:posOffset>
                </wp:positionV>
                <wp:extent cx="3305908" cy="110532"/>
                <wp:effectExtent l="0" t="0" r="27940" b="2286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5908" cy="11053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7DFA16" id="Rectangle 42" o:spid="_x0000_s1026" style="position:absolute;margin-left:69.65pt;margin-top:52.2pt;width:260.3pt;height:8.7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8DDF6BB" wp14:editId="320EC831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4CC6D" w14:textId="74B52E9A" w:rsidR="00BE5CAE" w:rsidRDefault="005270E2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E763685" wp14:editId="1ABA35F8">
                <wp:simplePos x="0" y="0"/>
                <wp:positionH relativeFrom="column">
                  <wp:posOffset>884255</wp:posOffset>
                </wp:positionH>
                <wp:positionV relativeFrom="paragraph">
                  <wp:posOffset>1571513</wp:posOffset>
                </wp:positionV>
                <wp:extent cx="2622620" cy="80387"/>
                <wp:effectExtent l="0" t="0" r="25400" b="1524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620" cy="8038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E35840" id="Rectangle 41" o:spid="_x0000_s1026" style="position:absolute;margin-left:69.65pt;margin-top:123.75pt;width:206.5pt;height:6.3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2DBA6BC" wp14:editId="11F1B4D2">
                <wp:simplePos x="0" y="0"/>
                <wp:positionH relativeFrom="column">
                  <wp:posOffset>884255</wp:posOffset>
                </wp:positionH>
                <wp:positionV relativeFrom="paragraph">
                  <wp:posOffset>1390643</wp:posOffset>
                </wp:positionV>
                <wp:extent cx="2592475" cy="75363"/>
                <wp:effectExtent l="0" t="0" r="17780" b="2032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2475" cy="75363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703972" id="Rectangle 40" o:spid="_x0000_s1026" style="position:absolute;margin-left:69.65pt;margin-top:109.5pt;width:204.15pt;height:5.9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D0B3E58" wp14:editId="35A37CEE">
            <wp:extent cx="5943600" cy="3343275"/>
            <wp:effectExtent l="0" t="0" r="0" b="9525"/>
            <wp:docPr id="39" name="Picture 3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9BD08" w14:textId="49FC0644" w:rsidR="005270E2" w:rsidRDefault="005270E2">
      <w:pPr>
        <w:rPr>
          <w:noProof/>
        </w:rPr>
      </w:pPr>
    </w:p>
    <w:p w14:paraId="64894128" w14:textId="00958F4D" w:rsidR="005270E2" w:rsidRDefault="005270E2">
      <w:pPr>
        <w:rPr>
          <w:noProof/>
        </w:rPr>
      </w:pPr>
    </w:p>
    <w:p w14:paraId="04A72271" w14:textId="1AE0F5A3" w:rsidR="005270E2" w:rsidRDefault="005270E2">
      <w:pPr>
        <w:rPr>
          <w:noProof/>
        </w:rPr>
      </w:pPr>
    </w:p>
    <w:p w14:paraId="02075D3F" w14:textId="77777777" w:rsidR="005270E2" w:rsidRDefault="005270E2">
      <w:pPr>
        <w:rPr>
          <w:noProof/>
        </w:rPr>
      </w:pPr>
    </w:p>
    <w:p w14:paraId="4A346826" w14:textId="53BBBA1E" w:rsidR="005270E2" w:rsidRDefault="005270E2">
      <w:pPr>
        <w:rPr>
          <w:noProof/>
        </w:rPr>
      </w:pPr>
      <w:r>
        <w:rPr>
          <w:noProof/>
        </w:rPr>
        <w:lastRenderedPageBreak/>
        <w:t>9-</w:t>
      </w:r>
      <w:r w:rsidR="00AA7F04">
        <w:rPr>
          <w:noProof/>
        </w:rPr>
        <w:t xml:space="preserve"> chmod 6754 or chmod ug+x after chmod 6644 class1</w:t>
      </w:r>
    </w:p>
    <w:p w14:paraId="6E37DFB3" w14:textId="6B3521D3" w:rsidR="005270E2" w:rsidRDefault="000678F7">
      <w:pPr>
        <w:rPr>
          <w:noProof/>
        </w:rPr>
      </w:pPr>
      <w:r>
        <w:rPr>
          <w:noProof/>
        </w:rPr>
        <w:drawing>
          <wp:inline distT="0" distB="0" distL="0" distR="0" wp14:anchorId="705F8D51" wp14:editId="32A72E00">
            <wp:extent cx="5943600" cy="3343275"/>
            <wp:effectExtent l="0" t="0" r="0" b="9525"/>
            <wp:docPr id="44" name="Picture 4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screenshot of a computer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F6E6D" w14:textId="27E24548" w:rsidR="005270E2" w:rsidRDefault="000678F7">
      <w:pPr>
        <w:rPr>
          <w:noProof/>
        </w:rPr>
      </w:pPr>
      <w:r>
        <w:rPr>
          <w:noProof/>
        </w:rPr>
        <w:drawing>
          <wp:inline distT="0" distB="0" distL="0" distR="0" wp14:anchorId="2E88A423" wp14:editId="38BABBA0">
            <wp:extent cx="5943600" cy="768699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b="77008"/>
                    <a:stretch/>
                  </pic:blipFill>
                  <pic:spPr bwMode="auto">
                    <a:xfrm>
                      <a:off x="0" y="0"/>
                      <a:ext cx="5943600" cy="7686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F5F258" w14:textId="27F020B1" w:rsidR="00D10427" w:rsidRDefault="000678F7">
      <w:r>
        <w:t>10-</w:t>
      </w:r>
    </w:p>
    <w:p w14:paraId="42230071" w14:textId="166B435E" w:rsidR="000678F7" w:rsidRDefault="000678F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04395A" wp14:editId="45B5E841">
                <wp:simplePos x="0" y="0"/>
                <wp:positionH relativeFrom="column">
                  <wp:posOffset>864158</wp:posOffset>
                </wp:positionH>
                <wp:positionV relativeFrom="paragraph">
                  <wp:posOffset>1562519</wp:posOffset>
                </wp:positionV>
                <wp:extent cx="2768321" cy="85411"/>
                <wp:effectExtent l="0" t="0" r="13335" b="1016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8321" cy="8541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6E45B3" id="Rectangle 47" o:spid="_x0000_s1026" style="position:absolute;margin-left:68.05pt;margin-top:123.05pt;width:218pt;height:6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4E41F94" wp14:editId="5FC47E15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BCCCB" w14:textId="77777777" w:rsidR="005B386A" w:rsidRDefault="005B386A"/>
    <w:p w14:paraId="3E3B71BB" w14:textId="11CF23FE" w:rsidR="00D10427" w:rsidRDefault="000678F7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2A47C66" wp14:editId="11161871">
                <wp:simplePos x="0" y="0"/>
                <wp:positionH relativeFrom="column">
                  <wp:posOffset>889279</wp:posOffset>
                </wp:positionH>
                <wp:positionV relativeFrom="paragraph">
                  <wp:posOffset>1552045</wp:posOffset>
                </wp:positionV>
                <wp:extent cx="2622620" cy="110532"/>
                <wp:effectExtent l="0" t="0" r="25400" b="2286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620" cy="11053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FEAC09" id="Rectangle 49" o:spid="_x0000_s1026" style="position:absolute;margin-left:70pt;margin-top:122.2pt;width:206.5pt;height:8.7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4579B3B" wp14:editId="1D86F775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F5C79" w14:textId="77777777" w:rsidR="003F5933" w:rsidRDefault="003F5933"/>
    <w:p w14:paraId="3F9B07DB" w14:textId="77777777" w:rsidR="003F5933" w:rsidRDefault="003F5933"/>
    <w:p w14:paraId="5DFBEF9E" w14:textId="77777777" w:rsidR="003F5933" w:rsidRDefault="003F5933"/>
    <w:p w14:paraId="18951556" w14:textId="39892923" w:rsidR="00D10427" w:rsidRDefault="003F5933">
      <w:r>
        <w:lastRenderedPageBreak/>
        <w:t>11-</w:t>
      </w:r>
    </w:p>
    <w:p w14:paraId="4C35B1F2" w14:textId="25ECFB68" w:rsidR="003F5933" w:rsidRDefault="003F5933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F758C44" wp14:editId="72F08A20">
                <wp:simplePos x="0" y="0"/>
                <wp:positionH relativeFrom="column">
                  <wp:posOffset>879231</wp:posOffset>
                </wp:positionH>
                <wp:positionV relativeFrom="paragraph">
                  <wp:posOffset>1552470</wp:posOffset>
                </wp:positionV>
                <wp:extent cx="2572378" cy="105508"/>
                <wp:effectExtent l="0" t="0" r="19050" b="2794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2378" cy="10550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CF1DA5" id="Rectangle 52" o:spid="_x0000_s1026" style="position:absolute;margin-left:69.25pt;margin-top:122.25pt;width:202.55pt;height:8.3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E20BC82" wp14:editId="77149A5E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2E229" w14:textId="5B08C34A" w:rsidR="00D10427" w:rsidRDefault="003F5933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A38C1F3" wp14:editId="717134FD">
                <wp:simplePos x="0" y="0"/>
                <wp:positionH relativeFrom="column">
                  <wp:posOffset>879231</wp:posOffset>
                </wp:positionH>
                <wp:positionV relativeFrom="paragraph">
                  <wp:posOffset>1566489</wp:posOffset>
                </wp:positionV>
                <wp:extent cx="2713055" cy="95460"/>
                <wp:effectExtent l="0" t="0" r="11430" b="1905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3055" cy="9546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42E67E3" id="Rectangle 53" o:spid="_x0000_s1026" style="position:absolute;margin-left:69.25pt;margin-top:123.35pt;width:213.65pt;height:7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120AA39" wp14:editId="79EE00D8">
            <wp:extent cx="5943600" cy="3343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93039" w14:textId="62EBCCAD" w:rsidR="00D10427" w:rsidRDefault="00D10427"/>
    <w:p w14:paraId="0B17FE1D" w14:textId="327C5C47" w:rsidR="00D10427" w:rsidRDefault="00D10427"/>
    <w:p w14:paraId="69FB2035" w14:textId="620F78BA" w:rsidR="00D10427" w:rsidRDefault="00D10427"/>
    <w:p w14:paraId="069771DB" w14:textId="0A53C3D0" w:rsidR="00D10427" w:rsidRDefault="00D10427">
      <w:r>
        <w:lastRenderedPageBreak/>
        <w:t>Part 2:</w:t>
      </w:r>
    </w:p>
    <w:p w14:paraId="4A8BA6FA" w14:textId="5C72A10A" w:rsidR="00D10427" w:rsidRDefault="00D10427">
      <w:r>
        <w:t>1-</w:t>
      </w:r>
    </w:p>
    <w:p w14:paraId="3498D9C5" w14:textId="60669760" w:rsidR="00D10427" w:rsidRDefault="00D10427">
      <w:r>
        <w:rPr>
          <w:noProof/>
        </w:rPr>
        <w:drawing>
          <wp:inline distT="0" distB="0" distL="0" distR="0" wp14:anchorId="304C37CD" wp14:editId="51F2885F">
            <wp:extent cx="5943600" cy="3343275"/>
            <wp:effectExtent l="0" t="0" r="0" b="9525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A292C" w14:textId="52080CCE" w:rsidR="00D10427" w:rsidRDefault="00D10427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5CD89A" wp14:editId="66BF1563">
                <wp:simplePos x="0" y="0"/>
                <wp:positionH relativeFrom="column">
                  <wp:posOffset>903829</wp:posOffset>
                </wp:positionH>
                <wp:positionV relativeFrom="paragraph">
                  <wp:posOffset>601477</wp:posOffset>
                </wp:positionV>
                <wp:extent cx="2383783" cy="73998"/>
                <wp:effectExtent l="0" t="0" r="17145" b="2159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3783" cy="7399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EB15C1" id="Rectangle 13" o:spid="_x0000_s1026" style="position:absolute;margin-left:71.15pt;margin-top:47.35pt;width:187.7pt;height:5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C827C7A" wp14:editId="01FC95B6">
            <wp:extent cx="5943600" cy="1226247"/>
            <wp:effectExtent l="0" t="0" r="0" b="0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 rotWithShape="1">
                    <a:blip r:embed="rId26"/>
                    <a:srcRect b="63322"/>
                    <a:stretch/>
                  </pic:blipFill>
                  <pic:spPr bwMode="auto">
                    <a:xfrm>
                      <a:off x="0" y="0"/>
                      <a:ext cx="5943600" cy="12262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022B1" w14:textId="5995C312" w:rsidR="00D10427" w:rsidRDefault="00D10427">
      <w:r>
        <w:t xml:space="preserve">2- </w:t>
      </w:r>
      <w:r w:rsidR="00F53816">
        <w:t>(I</w:t>
      </w:r>
      <w:r>
        <w:t xml:space="preserve"> printed here, just first and last page)</w:t>
      </w:r>
    </w:p>
    <w:p w14:paraId="61696866" w14:textId="77777777" w:rsidR="00F53816" w:rsidRDefault="00F53816"/>
    <w:p w14:paraId="58B84B56" w14:textId="34F49CA2" w:rsidR="00D10427" w:rsidRDefault="00D1042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729C619" wp14:editId="61791863">
                <wp:simplePos x="0" y="0"/>
                <wp:positionH relativeFrom="column">
                  <wp:posOffset>4577286</wp:posOffset>
                </wp:positionH>
                <wp:positionV relativeFrom="paragraph">
                  <wp:posOffset>1263245</wp:posOffset>
                </wp:positionV>
                <wp:extent cx="919685" cy="628981"/>
                <wp:effectExtent l="0" t="0" r="13970" b="1905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628981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A525C4" w14:textId="461541A6" w:rsidR="00D10427" w:rsidRDefault="00D10427" w:rsidP="00D10427">
                            <w:pPr>
                              <w:jc w:val="center"/>
                            </w:pPr>
                            <w:r>
                              <w:t>First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29C619" id="Oval 16" o:spid="_x0000_s1029" style="position:absolute;margin-left:360.4pt;margin-top:99.45pt;width:72.4pt;height:49.5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" fillcolor="#4472c4 [3204]" strokecolor="#1f3763 [1604]" strokeweight="1pt">
                <v:stroke joinstyle="miter"/>
                <v:textbox>
                  <w:txbxContent>
                    <w:p w14:paraId="5AA525C4" w14:textId="461541A6" w:rsidR="00D10427" w:rsidRDefault="00D10427" w:rsidP="00D10427">
                      <w:pPr>
                        <w:jc w:val="center"/>
                      </w:pPr>
                      <w:r>
                        <w:t>First page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79CFA3C8" wp14:editId="3A0C53CB">
            <wp:extent cx="5943600" cy="3343275"/>
            <wp:effectExtent l="0" t="0" r="0" b="9525"/>
            <wp:docPr id="14" name="Picture 1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D6E3F" w14:textId="23D6E93F" w:rsidR="00D10427" w:rsidRDefault="00D10427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C5842A" wp14:editId="5BFB26EA">
                <wp:simplePos x="0" y="0"/>
                <wp:positionH relativeFrom="column">
                  <wp:posOffset>4260153</wp:posOffset>
                </wp:positionH>
                <wp:positionV relativeFrom="paragraph">
                  <wp:posOffset>1030267</wp:posOffset>
                </wp:positionV>
                <wp:extent cx="1020111" cy="671265"/>
                <wp:effectExtent l="0" t="0" r="27940" b="1460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0111" cy="67126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E7A03E" w14:textId="466B064F" w:rsidR="00D10427" w:rsidRDefault="00D10427" w:rsidP="00D10427">
                            <w:pPr>
                              <w:jc w:val="center"/>
                            </w:pPr>
                            <w:r>
                              <w:t>Last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CC5842A" id="Oval 17" o:spid="_x0000_s1030" style="position:absolute;margin-left:335.45pt;margin-top:81.1pt;width:80.3pt;height:52.8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" fillcolor="#4472c4 [3204]" strokecolor="#1f3763 [1604]" strokeweight="1pt">
                <v:stroke joinstyle="miter"/>
                <v:textbox>
                  <w:txbxContent>
                    <w:p w14:paraId="07E7A03E" w14:textId="466B064F" w:rsidR="00D10427" w:rsidRDefault="00D10427" w:rsidP="00D10427">
                      <w:pPr>
                        <w:jc w:val="center"/>
                      </w:pPr>
                      <w:r>
                        <w:t>Last page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56481133" wp14:editId="4E7050A3">
            <wp:extent cx="5943600" cy="3343275"/>
            <wp:effectExtent l="0" t="0" r="0" b="9525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EE7B6" w14:textId="1099B48A" w:rsidR="00F53816" w:rsidRDefault="00F53816">
      <w:r>
        <w:t>3-</w:t>
      </w:r>
    </w:p>
    <w:p w14:paraId="73AFD724" w14:textId="3B4DED45" w:rsidR="00F53816" w:rsidRDefault="002D6FB5">
      <w:r>
        <w:rPr>
          <w:noProof/>
        </w:rPr>
        <w:lastRenderedPageBreak/>
        <w:drawing>
          <wp:inline distT="0" distB="0" distL="0" distR="0" wp14:anchorId="05EB4CDF" wp14:editId="3E576F19">
            <wp:extent cx="5943600" cy="1441938"/>
            <wp:effectExtent l="0" t="0" r="0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56871"/>
                    <a:stretch/>
                  </pic:blipFill>
                  <pic:spPr bwMode="auto">
                    <a:xfrm>
                      <a:off x="0" y="0"/>
                      <a:ext cx="5943600" cy="14419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44C14" w14:textId="51CE0A1A" w:rsidR="002D6FB5" w:rsidRDefault="002D6FB5">
      <w:r>
        <w:t>4-</w:t>
      </w:r>
    </w:p>
    <w:p w14:paraId="68666E8B" w14:textId="5E85E132" w:rsidR="00BB6C64" w:rsidRDefault="00BB6C64">
      <w:r>
        <w:t>From /root/var/log directory</w:t>
      </w:r>
    </w:p>
    <w:p w14:paraId="5B5962CE" w14:textId="13FFC473" w:rsidR="002D6FB5" w:rsidRDefault="00D63045">
      <w:r>
        <w:rPr>
          <w:noProof/>
        </w:rPr>
        <w:drawing>
          <wp:inline distT="0" distB="0" distL="0" distR="0" wp14:anchorId="7DAF12AE" wp14:editId="7DE3E2FC">
            <wp:extent cx="5943600" cy="3343275"/>
            <wp:effectExtent l="0" t="0" r="0" b="9525"/>
            <wp:docPr id="55" name="Picture 5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screenshot of a computer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2306D" w14:textId="77777777" w:rsidR="00BB6C64" w:rsidRDefault="00BB6C64"/>
    <w:p w14:paraId="0B94CC4B" w14:textId="77777777" w:rsidR="00BB6C64" w:rsidRDefault="00BB6C64"/>
    <w:p w14:paraId="25D6F34C" w14:textId="77777777" w:rsidR="00BB6C64" w:rsidRDefault="00BB6C64"/>
    <w:p w14:paraId="3C20EFC0" w14:textId="77777777" w:rsidR="00BB6C64" w:rsidRDefault="00BB6C64"/>
    <w:p w14:paraId="7AFA8141" w14:textId="77777777" w:rsidR="00BB6C64" w:rsidRDefault="00BB6C64"/>
    <w:p w14:paraId="0E83770B" w14:textId="77777777" w:rsidR="00BB6C64" w:rsidRDefault="00BB6C64"/>
    <w:p w14:paraId="4CF7FF21" w14:textId="77777777" w:rsidR="00BB6C64" w:rsidRDefault="00BB6C64"/>
    <w:p w14:paraId="5D017E34" w14:textId="77777777" w:rsidR="00BB6C64" w:rsidRDefault="00BB6C64"/>
    <w:p w14:paraId="23F31C74" w14:textId="77777777" w:rsidR="00BB6C64" w:rsidRDefault="00BB6C64"/>
    <w:p w14:paraId="56201FCE" w14:textId="1D536915" w:rsidR="00BB6C64" w:rsidRDefault="00BB6C64">
      <w:r>
        <w:lastRenderedPageBreak/>
        <w:t>From root/home directory</w:t>
      </w:r>
    </w:p>
    <w:p w14:paraId="5A9EB094" w14:textId="0B36688B" w:rsidR="00BB6C64" w:rsidRDefault="00BB6C64">
      <w:r>
        <w:rPr>
          <w:noProof/>
        </w:rPr>
        <w:drawing>
          <wp:inline distT="0" distB="0" distL="0" distR="0" wp14:anchorId="4155615C" wp14:editId="1A4B321C">
            <wp:extent cx="5943600" cy="3343275"/>
            <wp:effectExtent l="0" t="0" r="0" b="9525"/>
            <wp:docPr id="58" name="Picture 5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screenshot of a computer&#10;&#10;Description automatically generated with medium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B3F6A" w14:textId="62D42780" w:rsidR="006B738E" w:rsidRDefault="00BB6C64">
      <w:r>
        <w:t>Uncompressed and extracted files and directories from root/var/log/var/log</w:t>
      </w:r>
    </w:p>
    <w:p w14:paraId="7FFC35A9" w14:textId="41C31042" w:rsidR="00BB6C64" w:rsidRDefault="00BB6C64">
      <w:r>
        <w:rPr>
          <w:noProof/>
        </w:rPr>
        <w:drawing>
          <wp:inline distT="0" distB="0" distL="0" distR="0" wp14:anchorId="440C9B82" wp14:editId="6D8055EC">
            <wp:extent cx="5943600" cy="3343275"/>
            <wp:effectExtent l="0" t="0" r="0" b="9525"/>
            <wp:docPr id="59" name="Picture 5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screenshot of a computer&#10;&#10;Description automatically generated with medium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390A9" w14:textId="67E197AE" w:rsidR="00DB0F7C" w:rsidRDefault="00DB0F7C"/>
    <w:p w14:paraId="5484EAD1" w14:textId="0A313064" w:rsidR="00DB0F7C" w:rsidRDefault="00DB0F7C"/>
    <w:p w14:paraId="1C1A255A" w14:textId="1E61F9A1" w:rsidR="00DB0F7C" w:rsidRDefault="00DB0F7C">
      <w:r>
        <w:lastRenderedPageBreak/>
        <w:t>5-</w:t>
      </w:r>
    </w:p>
    <w:p w14:paraId="2FB2692F" w14:textId="53FB6190" w:rsidR="00DB0F7C" w:rsidRDefault="00280A17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DDAADFF" wp14:editId="2D0BADBB">
                <wp:simplePos x="0" y="0"/>
                <wp:positionH relativeFrom="column">
                  <wp:posOffset>3763108</wp:posOffset>
                </wp:positionH>
                <wp:positionV relativeFrom="paragraph">
                  <wp:posOffset>889907</wp:posOffset>
                </wp:positionV>
                <wp:extent cx="1904162" cy="276330"/>
                <wp:effectExtent l="0" t="0" r="20320" b="28575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4162" cy="27633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47BB86" w14:textId="4F5AB355" w:rsidR="00280A17" w:rsidRDefault="00280A17" w:rsidP="00280A17">
                            <w:pPr>
                              <w:jc w:val="center"/>
                            </w:pPr>
                            <w:r>
                              <w:t>Created on /root/var/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DAADFF" id="Rectangle 65" o:spid="_x0000_s1031" style="position:absolute;margin-left:296.3pt;margin-top:70.05pt;width:149.95pt;height:21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" fillcolor="#f3a875 [2165]" strokecolor="#ed7d31 [3205]" strokeweight=".5pt">
                <v:fill color2="#f09558 [2613]" rotate="t" colors="0 #f7bda4;.5 #f5b195;1 #f8a581" focus="100%" type="gradient">
                  <o:fill v:ext="view" type="gradientUnscaled"/>
                </v:fill>
                <v:textbox>
                  <w:txbxContent>
                    <w:p w14:paraId="0A47BB86" w14:textId="4F5AB355" w:rsidR="00280A17" w:rsidRDefault="00280A17" w:rsidP="00280A17">
                      <w:pPr>
                        <w:jc w:val="center"/>
                      </w:pPr>
                      <w:r>
                        <w:t>Created on /root/var/</w:t>
                      </w:r>
                      <w:proofErr w:type="gramStart"/>
                      <w:r>
                        <w:t>log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B5F3BCD" wp14:editId="59E5BA17">
                <wp:simplePos x="0" y="0"/>
                <wp:positionH relativeFrom="column">
                  <wp:posOffset>3326004</wp:posOffset>
                </wp:positionH>
                <wp:positionV relativeFrom="paragraph">
                  <wp:posOffset>910004</wp:posOffset>
                </wp:positionV>
                <wp:extent cx="467249" cy="105508"/>
                <wp:effectExtent l="38100" t="57150" r="28575" b="27940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67249" cy="10550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8C6C9A" id="Straight Arrow Connector 64" o:spid="_x0000_s1026" type="#_x0000_t32" style="position:absolute;margin-left:261.9pt;margin-top:71.65pt;width:36.8pt;height:8.3pt;flip:x y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176161B" wp14:editId="3D2D45EE">
                <wp:simplePos x="0" y="0"/>
                <wp:positionH relativeFrom="column">
                  <wp:posOffset>3687411</wp:posOffset>
                </wp:positionH>
                <wp:positionV relativeFrom="paragraph">
                  <wp:posOffset>2145602</wp:posOffset>
                </wp:positionV>
                <wp:extent cx="1637839" cy="256233"/>
                <wp:effectExtent l="57150" t="38100" r="57785" b="67945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7839" cy="256233"/>
                        </a:xfrm>
                        <a:prstGeom prst="rect">
                          <a:avLst/>
                        </a:prstGeom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74298C" w14:textId="202BFDD4" w:rsidR="00280A17" w:rsidRDefault="00280A17" w:rsidP="00280A17">
                            <w:pPr>
                              <w:jc w:val="center"/>
                            </w:pPr>
                            <w:r>
                              <w:t>Created on /ho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76161B" id="Rectangle 63" o:spid="_x0000_s1032" style="position:absolute;margin-left:290.35pt;margin-top:168.95pt;width:128.95pt;height:20.2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" fillcolor="#ee853d [3029]" stroked="f">
                <v:fill color2="#ec7a2d [3173]" rotate="t" colors="0 #f18c55;.5 #f67b28;1 #e56b17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6774298C" w14:textId="202BFDD4" w:rsidR="00280A17" w:rsidRDefault="00280A17" w:rsidP="00280A17">
                      <w:pPr>
                        <w:jc w:val="center"/>
                      </w:pPr>
                      <w:r>
                        <w:t>Created on /</w:t>
                      </w:r>
                      <w:proofErr w:type="gramStart"/>
                      <w:r>
                        <w:t>home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8DD1B54" wp14:editId="35504F7E">
                <wp:simplePos x="0" y="0"/>
                <wp:positionH relativeFrom="column">
                  <wp:posOffset>3727938</wp:posOffset>
                </wp:positionH>
                <wp:positionV relativeFrom="paragraph">
                  <wp:posOffset>2005274</wp:posOffset>
                </wp:positionV>
                <wp:extent cx="422031" cy="140677"/>
                <wp:effectExtent l="38100" t="38100" r="16510" b="31115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2031" cy="14067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76A1DB" id="Straight Arrow Connector 62" o:spid="_x0000_s1026" type="#_x0000_t32" style="position:absolute;margin-left:293.55pt;margin-top:157.9pt;width:33.25pt;height:11.1pt;flip:x 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DB0F7C">
        <w:rPr>
          <w:noProof/>
        </w:rPr>
        <w:drawing>
          <wp:inline distT="0" distB="0" distL="0" distR="0" wp14:anchorId="4815218B" wp14:editId="1BA9EF03">
            <wp:extent cx="5943600" cy="3343275"/>
            <wp:effectExtent l="0" t="0" r="0" b="9525"/>
            <wp:docPr id="61" name="Picture 6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screenshot of a computer&#10;&#10;Description automatically generated with medium confidenc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DC431" w14:textId="782B4079" w:rsidR="00DB0F7C" w:rsidRDefault="00280A17">
      <w:r>
        <w:t>6-</w:t>
      </w:r>
    </w:p>
    <w:p w14:paraId="2E5551E7" w14:textId="143369B5" w:rsidR="00280A17" w:rsidRDefault="00387072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36AF1A4" wp14:editId="28333699">
                <wp:simplePos x="0" y="0"/>
                <wp:positionH relativeFrom="column">
                  <wp:posOffset>2833635</wp:posOffset>
                </wp:positionH>
                <wp:positionV relativeFrom="paragraph">
                  <wp:posOffset>557886</wp:posOffset>
                </wp:positionV>
                <wp:extent cx="532563" cy="2597499"/>
                <wp:effectExtent l="0" t="0" r="1270" b="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2563" cy="2597499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8AB93A" id="Rectangle 67" o:spid="_x0000_s1026" style="position:absolute;margin-left:223.1pt;margin-top:43.95pt;width:41.95pt;height:204.5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" fillcolor="#ed7d31 [3205]" stroked="f">
                <v:fill opacity="32896f"/>
              </v:rect>
            </w:pict>
          </mc:Fallback>
        </mc:AlternateContent>
      </w:r>
      <w:r w:rsidR="00280A17">
        <w:rPr>
          <w:noProof/>
        </w:rPr>
        <w:drawing>
          <wp:inline distT="0" distB="0" distL="0" distR="0" wp14:anchorId="7CA7E907" wp14:editId="09DD736C">
            <wp:extent cx="5943600" cy="3343275"/>
            <wp:effectExtent l="0" t="0" r="0" b="9525"/>
            <wp:docPr id="66" name="Picture 66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A computer screen capture&#10;&#10;Description automatically generated with medium confidenc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9652C" w14:textId="77777777" w:rsidR="00151D49" w:rsidRDefault="00151D49"/>
    <w:p w14:paraId="3355333C" w14:textId="77777777" w:rsidR="00151D49" w:rsidRDefault="00151D49"/>
    <w:p w14:paraId="4A6840BA" w14:textId="238B5554" w:rsidR="00280A17" w:rsidRDefault="00280A17">
      <w:r>
        <w:lastRenderedPageBreak/>
        <w:t>7-</w:t>
      </w:r>
      <w:r w:rsidR="00600995">
        <w:t>8</w:t>
      </w:r>
    </w:p>
    <w:p w14:paraId="189B9C94" w14:textId="7B1AC718" w:rsidR="00600995" w:rsidRDefault="00600995">
      <w:r>
        <w:rPr>
          <w:noProof/>
        </w:rPr>
        <w:drawing>
          <wp:inline distT="0" distB="0" distL="0" distR="0" wp14:anchorId="60474EFB" wp14:editId="0CE6536A">
            <wp:extent cx="5943600" cy="3343275"/>
            <wp:effectExtent l="0" t="0" r="0" b="9525"/>
            <wp:docPr id="68" name="Picture 6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screenshot of a computer&#10;&#10;Description automatically generated with medium confidenc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4EFC2" w14:textId="0DC9F924" w:rsidR="00600995" w:rsidRDefault="00600995">
      <w:r>
        <w:t>9-</w:t>
      </w:r>
    </w:p>
    <w:p w14:paraId="186792F4" w14:textId="1C0A01C8" w:rsidR="00600995" w:rsidRDefault="00600995">
      <w:r>
        <w:rPr>
          <w:noProof/>
        </w:rPr>
        <w:drawing>
          <wp:inline distT="0" distB="0" distL="0" distR="0" wp14:anchorId="09593BA5" wp14:editId="7F19CE3D">
            <wp:extent cx="5943600" cy="3343275"/>
            <wp:effectExtent l="0" t="0" r="0" b="9525"/>
            <wp:docPr id="69" name="Picture 6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A screenshot of a computer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326CE" w14:textId="77444C37" w:rsidR="00600995" w:rsidRDefault="003E2FC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B8543E" wp14:editId="0D99FC0C">
                <wp:simplePos x="0" y="0"/>
                <wp:positionH relativeFrom="column">
                  <wp:posOffset>3002363</wp:posOffset>
                </wp:positionH>
                <wp:positionV relativeFrom="paragraph">
                  <wp:posOffset>1806609</wp:posOffset>
                </wp:positionV>
                <wp:extent cx="293495" cy="172915"/>
                <wp:effectExtent l="38100" t="38100" r="30480" b="17780"/>
                <wp:wrapNone/>
                <wp:docPr id="72" name="Straight Arrow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3495" cy="1729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907CE" id="Straight Arrow Connector 72" o:spid="_x0000_s1026" type="#_x0000_t32" style="position:absolute;margin-left:236.4pt;margin-top:142.25pt;width:23.1pt;height:13.6pt;flip:x 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" strokecolor="#4472c4 [3204]" strokeweight=".5pt">
                <v:stroke endarrow="block" joinstyle="miter"/>
              </v:shape>
            </w:pict>
          </mc:Fallback>
        </mc:AlternateContent>
      </w:r>
      <w:r w:rsidR="001147A6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CF6B633" wp14:editId="4B7106E9">
                <wp:simplePos x="0" y="0"/>
                <wp:positionH relativeFrom="column">
                  <wp:posOffset>3295859</wp:posOffset>
                </wp:positionH>
                <wp:positionV relativeFrom="paragraph">
                  <wp:posOffset>1853921</wp:posOffset>
                </wp:positionV>
                <wp:extent cx="2170444" cy="284557"/>
                <wp:effectExtent l="0" t="0" r="20320" b="2032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0444" cy="284557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3353A2" w14:textId="38E3F9BA" w:rsidR="001147A6" w:rsidRDefault="001147A6" w:rsidP="001147A6">
                            <w:pPr>
                              <w:jc w:val="center"/>
                            </w:pPr>
                            <w:r>
                              <w:t>Un-tar kafka executable direc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F6B633" id="Rectangle 73" o:spid="_x0000_s1033" style="position:absolute;margin-left:259.5pt;margin-top:146pt;width:170.9pt;height:22.4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" fillcolor="#f3a875 [2165]" strokecolor="#ed7d31 [3205]" strokeweight=".5pt">
                <v:fill color2="#f09558 [2613]" rotate="t" colors="0 #f7bda4;.5 #f5b195;1 #f8a581" focus="100%" type="gradient">
                  <o:fill v:ext="view" type="gradientUnscaled"/>
                </v:fill>
                <v:textbox>
                  <w:txbxContent>
                    <w:p w14:paraId="2E3353A2" w14:textId="38E3F9BA" w:rsidR="001147A6" w:rsidRDefault="001147A6" w:rsidP="001147A6">
                      <w:pPr>
                        <w:jc w:val="center"/>
                      </w:pPr>
                      <w:r>
                        <w:t xml:space="preserve">Un-tar </w:t>
                      </w:r>
                      <w:proofErr w:type="spellStart"/>
                      <w:r>
                        <w:t>kafka</w:t>
                      </w:r>
                      <w:proofErr w:type="spellEnd"/>
                      <w:r>
                        <w:t xml:space="preserve"> executable directory</w:t>
                      </w:r>
                    </w:p>
                  </w:txbxContent>
                </v:textbox>
              </v:rect>
            </w:pict>
          </mc:Fallback>
        </mc:AlternateContent>
      </w:r>
      <w:r w:rsidR="001147A6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D10F158" wp14:editId="4E9DB092">
                <wp:simplePos x="0" y="0"/>
                <wp:positionH relativeFrom="column">
                  <wp:posOffset>884255</wp:posOffset>
                </wp:positionH>
                <wp:positionV relativeFrom="paragraph">
                  <wp:posOffset>1512277</wp:posOffset>
                </wp:positionV>
                <wp:extent cx="2552281" cy="75363"/>
                <wp:effectExtent l="0" t="0" r="19685" b="2032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281" cy="75363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9CBD8A" id="Rectangle 71" o:spid="_x0000_s1026" style="position:absolute;margin-left:69.65pt;margin-top:119.1pt;width:200.95pt;height:5.9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" filled="f" strokecolor="#ed7d31 [3205]">
                <v:stroke joinstyle="round"/>
              </v:rect>
            </w:pict>
          </mc:Fallback>
        </mc:AlternateContent>
      </w:r>
      <w:r w:rsidR="001147A6">
        <w:rPr>
          <w:noProof/>
        </w:rPr>
        <w:drawing>
          <wp:inline distT="0" distB="0" distL="0" distR="0" wp14:anchorId="228EED9A" wp14:editId="4C298FA0">
            <wp:extent cx="5943600" cy="3343275"/>
            <wp:effectExtent l="0" t="0" r="0" b="9525"/>
            <wp:docPr id="70" name="Picture 7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screenshot of a computer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DB92A" w14:textId="0E0B75BB" w:rsidR="003E2FC1" w:rsidRDefault="003E2FC1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6A55290" wp14:editId="49353C8B">
                <wp:simplePos x="0" y="0"/>
                <wp:positionH relativeFrom="column">
                  <wp:posOffset>3846424</wp:posOffset>
                </wp:positionH>
                <wp:positionV relativeFrom="paragraph">
                  <wp:posOffset>2008464</wp:posOffset>
                </wp:positionV>
                <wp:extent cx="268375" cy="373666"/>
                <wp:effectExtent l="38100" t="0" r="17780" b="64770"/>
                <wp:wrapNone/>
                <wp:docPr id="75" name="Straight Arrow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8375" cy="3736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7F872" id="Straight Arrow Connector 75" o:spid="_x0000_s1026" type="#_x0000_t32" style="position:absolute;margin-left:302.85pt;margin-top:158.15pt;width:21.15pt;height:29.4pt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F3B5576" wp14:editId="5925FDA2">
                <wp:simplePos x="0" y="0"/>
                <wp:positionH relativeFrom="column">
                  <wp:posOffset>3539951</wp:posOffset>
                </wp:positionH>
                <wp:positionV relativeFrom="paragraph">
                  <wp:posOffset>1176487</wp:posOffset>
                </wp:positionV>
                <wp:extent cx="725574" cy="274445"/>
                <wp:effectExtent l="38100" t="38100" r="17780" b="30480"/>
                <wp:wrapNone/>
                <wp:docPr id="77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25574" cy="2744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73E61" id="Straight Arrow Connector 77" o:spid="_x0000_s1026" type="#_x0000_t32" style="position:absolute;margin-left:278.75pt;margin-top:92.65pt;width:57.15pt;height:21.6pt;flip:x 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655545E" wp14:editId="71CB0FCE">
                <wp:simplePos x="0" y="0"/>
                <wp:positionH relativeFrom="column">
                  <wp:posOffset>3818165</wp:posOffset>
                </wp:positionH>
                <wp:positionV relativeFrom="paragraph">
                  <wp:posOffset>1450877</wp:posOffset>
                </wp:positionV>
                <wp:extent cx="2022642" cy="557683"/>
                <wp:effectExtent l="0" t="0" r="15875" b="1397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2642" cy="5576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7CC2EF" w14:textId="35214E10" w:rsidR="003E2FC1" w:rsidRDefault="003E2FC1" w:rsidP="003E2FC1">
                            <w:pPr>
                              <w:jc w:val="center"/>
                            </w:pPr>
                            <w:r>
                              <w:t>Untar kafka executable directory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5545E" id="Rectangle 76" o:spid="_x0000_s1034" style="position:absolute;margin-left:300.65pt;margin-top:114.25pt;width:159.25pt;height:43.9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" fillcolor="#4472c4 [3204]" strokecolor="#1f3763 [1604]" strokeweight="1pt">
                <v:textbox>
                  <w:txbxContent>
                    <w:p w14:paraId="537CC2EF" w14:textId="35214E10" w:rsidR="003E2FC1" w:rsidRDefault="003E2FC1" w:rsidP="003E2FC1">
                      <w:pPr>
                        <w:jc w:val="center"/>
                      </w:pPr>
                      <w:proofErr w:type="spellStart"/>
                      <w:r>
                        <w:t>Unta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afka</w:t>
                      </w:r>
                      <w:proofErr w:type="spellEnd"/>
                      <w:r>
                        <w:t xml:space="preserve"> executable directory content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73CEAC8" wp14:editId="1D1EF762">
            <wp:extent cx="5943600" cy="3343275"/>
            <wp:effectExtent l="0" t="0" r="0" b="9525"/>
            <wp:docPr id="74" name="Picture 74" descr="A computer screen cap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A computer screen capture&#10;&#10;Description automatically generated with low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A7131" w14:textId="77777777" w:rsidR="00280A17" w:rsidRDefault="00280A17"/>
    <w:sectPr w:rsidR="00280A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sDQzMTAxN7M0NLFU0lEKTi0uzszPAykwqQUAciJoSiwAAAA="/>
  </w:docVars>
  <w:rsids>
    <w:rsidRoot w:val="00EC0D6A"/>
    <w:rsid w:val="0000157E"/>
    <w:rsid w:val="000678F7"/>
    <w:rsid w:val="000F1EE0"/>
    <w:rsid w:val="001131B0"/>
    <w:rsid w:val="001147A6"/>
    <w:rsid w:val="00151D49"/>
    <w:rsid w:val="00280A17"/>
    <w:rsid w:val="002D6FB5"/>
    <w:rsid w:val="00387072"/>
    <w:rsid w:val="00390789"/>
    <w:rsid w:val="003E2FC1"/>
    <w:rsid w:val="003F5933"/>
    <w:rsid w:val="00401448"/>
    <w:rsid w:val="0049754B"/>
    <w:rsid w:val="005270E2"/>
    <w:rsid w:val="00544C0F"/>
    <w:rsid w:val="005B386A"/>
    <w:rsid w:val="00600995"/>
    <w:rsid w:val="006B738E"/>
    <w:rsid w:val="007A57DE"/>
    <w:rsid w:val="00926DB0"/>
    <w:rsid w:val="00A2077F"/>
    <w:rsid w:val="00A86134"/>
    <w:rsid w:val="00AA7F04"/>
    <w:rsid w:val="00BB6C64"/>
    <w:rsid w:val="00BE5CAE"/>
    <w:rsid w:val="00CB7452"/>
    <w:rsid w:val="00D10427"/>
    <w:rsid w:val="00D63045"/>
    <w:rsid w:val="00DB0F7C"/>
    <w:rsid w:val="00EC0D6A"/>
    <w:rsid w:val="00F53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BE80C"/>
  <w15:chartTrackingRefBased/>
  <w15:docId w15:val="{B696752F-BC4E-4895-8DC1-B5F980B30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38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8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fontTable" Target="fontTable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8</TotalTime>
  <Pages>17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 TOGBE</dc:creator>
  <cp:keywords/>
  <dc:description/>
  <cp:lastModifiedBy>RODRIGUE TOGBE</cp:lastModifiedBy>
  <cp:revision>9</cp:revision>
  <dcterms:created xsi:type="dcterms:W3CDTF">2023-02-12T20:17:00Z</dcterms:created>
  <dcterms:modified xsi:type="dcterms:W3CDTF">2023-03-10T02:45:00Z</dcterms:modified>
</cp:coreProperties>
</file>